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97927d8deca54a78f5e36262322dad74e95143"/>
      <w:r>
        <w:rPr>
          <w:b/>
        </w:rPr>
        <w:t xml:space="preserve">ПРОТОКОЛ ПРО РЕЗУЛЬТАТИ ЕЛЕКТРОННОГО АУКЦІОНУ № LLE001-UA-20211123-191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2.2021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вбудованих приміщеннь №45-48, 51-62, корисною та загальною площею 229.6 кв. м, з обладнанням (згідно з додатком № 1)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, для розміщення їдальні.</w:t>
      </w:r>
    </w:p>
    <w:p>
      <w:pPr>
        <w:numPr>
          <w:ilvl w:val="0"/>
          <w:numId w:val="1001"/>
        </w:numPr>
        <w:pStyle w:val="Compact"/>
      </w:pPr>
      <w:r>
        <w:t xml:space="preserve">Вбудовані приміщення №45-48, 51-62, корисною та загальною площею 229.6 кв. м, з обладнанням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 277,33 грн, у т.ч. ПДВ</w:t>
      </w:r>
      <w:r>
        <w:t xml:space="preserve"> </w:t>
      </w:r>
      <w:r>
        <w:t xml:space="preserve">1 546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2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5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овальчук Надія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0:2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580,00 грн (п'ять тисяч п'ятсот вісімдесят гривень 00 копійок), у т.ч. ПДВ</w:t>
      </w:r>
      <w:r>
        <w:t xml:space="preserve"> </w:t>
      </w:r>
      <w:r>
        <w:t xml:space="preserve">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3 479,60 грн (двадцять три тисячі чотириста сімдесят дев'ять гривень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Ковальчук Надія Михайлівна, ІПН/РНОКПП: 20401109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32:03Z</dcterms:created>
  <dcterms:modified xsi:type="dcterms:W3CDTF">2024-05-03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